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30EE5" w:rsidRPr="00230EE5" w:rsidRDefault="00230EE5" w:rsidP="00230EE5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</w:pPr>
      <w:r w:rsidRPr="00230EE5">
        <w:rPr>
          <w:rFonts w:ascii="Georgia" w:eastAsia="Times New Roman" w:hAnsi="Georgia" w:cs="Times New Roman"/>
          <w:i/>
          <w:iCs/>
          <w:color w:val="292929"/>
          <w:spacing w:val="-1"/>
          <w:sz w:val="30"/>
          <w:szCs w:val="30"/>
        </w:rPr>
        <w:t>In this project, I extracted data from SQL, analyzed it in Excel and visualized it in Tableau</w:t>
      </w:r>
    </w:p>
    <w:p w:rsidR="00230EE5" w:rsidRPr="00230EE5" w:rsidRDefault="00230EE5" w:rsidP="00230EE5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</w:pPr>
      <w:r w:rsidRPr="00230EE5"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  <w:t>For extraction of data in SQL and combining various tables for analysis, the code below was used:</w:t>
      </w:r>
    </w:p>
    <w:p w:rsidR="00230EE5" w:rsidRPr="00230EE5" w:rsidRDefault="00230EE5" w:rsidP="00230EE5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</w:pPr>
      <w:r w:rsidRPr="00230EE5">
        <w:rPr>
          <w:rFonts w:ascii="Georgia" w:eastAsia="Times New Roman" w:hAnsi="Georgia" w:cs="Times New Roman"/>
          <w:b/>
          <w:bCs/>
          <w:color w:val="292929"/>
          <w:spacing w:val="-1"/>
          <w:sz w:val="30"/>
          <w:szCs w:val="30"/>
        </w:rPr>
        <w:t>SQL Script for Data Tab</w:t>
      </w:r>
      <w:bookmarkStart w:id="0" w:name="_GoBack"/>
      <w:bookmarkEnd w:id="0"/>
      <w:r w:rsidRPr="00230EE5">
        <w:rPr>
          <w:rFonts w:ascii="Georgia" w:eastAsia="Times New Roman" w:hAnsi="Georgia" w:cs="Times New Roman"/>
          <w:b/>
          <w:bCs/>
          <w:color w:val="292929"/>
          <w:spacing w:val="-1"/>
          <w:sz w:val="30"/>
          <w:szCs w:val="30"/>
        </w:rPr>
        <w:t>les</w:t>
      </w:r>
    </w:p>
    <w:p w:rsidR="00230EE5" w:rsidRPr="00230EE5" w:rsidRDefault="00230EE5" w:rsidP="00230EE5">
      <w:pPr>
        <w:pBdr>
          <w:top w:val="single" w:sz="6" w:space="24" w:color="E5E5E5"/>
          <w:left w:val="single" w:sz="6" w:space="24" w:color="E5E5E5"/>
          <w:bottom w:val="single" w:sz="6" w:space="24" w:color="E5E5E5"/>
          <w:right w:val="single" w:sz="6" w:space="24" w:color="E5E5E5"/>
        </w:pBdr>
        <w:shd w:val="clear" w:color="auto" w:fill="F9F9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42424"/>
          <w:sz w:val="27"/>
          <w:szCs w:val="27"/>
        </w:rPr>
      </w:pPr>
      <w:r w:rsidRPr="00230EE5">
        <w:rPr>
          <w:rFonts w:ascii="Courier New" w:eastAsia="Times New Roman" w:hAnsi="Courier New" w:cs="Courier New"/>
          <w:color w:val="AA0D91"/>
          <w:spacing w:val="-5"/>
          <w:sz w:val="21"/>
          <w:szCs w:val="21"/>
        </w:rPr>
        <w:t>SELECT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 xml:space="preserve"> 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br/>
        <w:t xml:space="preserve"> 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ord.order_id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,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br/>
        <w:t xml:space="preserve"> CONCAT(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cus.First_name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 xml:space="preserve">, </w:t>
      </w:r>
      <w:r w:rsidRPr="00230EE5">
        <w:rPr>
          <w:rFonts w:ascii="Courier New" w:eastAsia="Times New Roman" w:hAnsi="Courier New" w:cs="Courier New"/>
          <w:color w:val="007400"/>
          <w:spacing w:val="-5"/>
          <w:sz w:val="21"/>
          <w:szCs w:val="21"/>
        </w:rPr>
        <w:t>' ',</w:t>
      </w:r>
      <w:proofErr w:type="spellStart"/>
      <w:r w:rsidRPr="00230EE5">
        <w:rPr>
          <w:rFonts w:ascii="Courier New" w:eastAsia="Times New Roman" w:hAnsi="Courier New" w:cs="Courier New"/>
          <w:color w:val="007400"/>
          <w:spacing w:val="-5"/>
          <w:sz w:val="21"/>
          <w:szCs w:val="21"/>
        </w:rPr>
        <w:t>cus.last_name</w:t>
      </w:r>
      <w:proofErr w:type="spellEnd"/>
      <w:r w:rsidRPr="00230EE5">
        <w:rPr>
          <w:rFonts w:ascii="Courier New" w:eastAsia="Times New Roman" w:hAnsi="Courier New" w:cs="Courier New"/>
          <w:color w:val="007400"/>
          <w:spacing w:val="-5"/>
          <w:sz w:val="21"/>
          <w:szCs w:val="21"/>
        </w:rPr>
        <w:t>) AS 'Customers',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br/>
        <w:t xml:space="preserve"> 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cus.city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,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br/>
        <w:t xml:space="preserve"> 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cus.state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,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br/>
        <w:t xml:space="preserve"> 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ord.order_date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,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br/>
        <w:t xml:space="preserve"> SUM(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ite.Quantity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 xml:space="preserve">) </w:t>
      </w:r>
      <w:r w:rsidRPr="00230EE5">
        <w:rPr>
          <w:rFonts w:ascii="Courier New" w:eastAsia="Times New Roman" w:hAnsi="Courier New" w:cs="Courier New"/>
          <w:color w:val="AA0D91"/>
          <w:spacing w:val="-5"/>
          <w:sz w:val="21"/>
          <w:szCs w:val="21"/>
        </w:rPr>
        <w:t>AS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 xml:space="preserve"> </w:t>
      </w:r>
      <w:r w:rsidRPr="00230EE5">
        <w:rPr>
          <w:rFonts w:ascii="Courier New" w:eastAsia="Times New Roman" w:hAnsi="Courier New" w:cs="Courier New"/>
          <w:color w:val="007400"/>
          <w:spacing w:val="-5"/>
          <w:sz w:val="21"/>
          <w:szCs w:val="21"/>
        </w:rPr>
        <w:t>'</w:t>
      </w:r>
      <w:proofErr w:type="spellStart"/>
      <w:r w:rsidRPr="00230EE5">
        <w:rPr>
          <w:rFonts w:ascii="Courier New" w:eastAsia="Times New Roman" w:hAnsi="Courier New" w:cs="Courier New"/>
          <w:color w:val="007400"/>
          <w:spacing w:val="-5"/>
          <w:sz w:val="21"/>
          <w:szCs w:val="21"/>
        </w:rPr>
        <w:t>Total_Units</w:t>
      </w:r>
      <w:proofErr w:type="spellEnd"/>
      <w:r w:rsidRPr="00230EE5">
        <w:rPr>
          <w:rFonts w:ascii="Courier New" w:eastAsia="Times New Roman" w:hAnsi="Courier New" w:cs="Courier New"/>
          <w:color w:val="007400"/>
          <w:spacing w:val="-5"/>
          <w:sz w:val="21"/>
          <w:szCs w:val="21"/>
        </w:rPr>
        <w:t>',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br/>
        <w:t xml:space="preserve"> SUM(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ite.Quantity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*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ite.list_price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 xml:space="preserve">) </w:t>
      </w:r>
      <w:r w:rsidRPr="00230EE5">
        <w:rPr>
          <w:rFonts w:ascii="Courier New" w:eastAsia="Times New Roman" w:hAnsi="Courier New" w:cs="Courier New"/>
          <w:color w:val="AA0D91"/>
          <w:spacing w:val="-5"/>
          <w:sz w:val="21"/>
          <w:szCs w:val="21"/>
        </w:rPr>
        <w:t>AS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 xml:space="preserve"> </w:t>
      </w:r>
      <w:r w:rsidRPr="00230EE5">
        <w:rPr>
          <w:rFonts w:ascii="Courier New" w:eastAsia="Times New Roman" w:hAnsi="Courier New" w:cs="Courier New"/>
          <w:color w:val="007400"/>
          <w:spacing w:val="-5"/>
          <w:sz w:val="21"/>
          <w:szCs w:val="21"/>
        </w:rPr>
        <w:t>'revenue',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br/>
        <w:t xml:space="preserve"> 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pro.product_name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,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br/>
        <w:t xml:space="preserve"> 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cat.Category_name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,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br/>
        <w:t xml:space="preserve"> 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sto.store_name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,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br/>
        <w:t xml:space="preserve"> CONCAT(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sta.First_name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,</w:t>
      </w:r>
      <w:r w:rsidRPr="00230EE5">
        <w:rPr>
          <w:rFonts w:ascii="Courier New" w:eastAsia="Times New Roman" w:hAnsi="Courier New" w:cs="Courier New"/>
          <w:color w:val="007400"/>
          <w:spacing w:val="-5"/>
          <w:sz w:val="21"/>
          <w:szCs w:val="21"/>
        </w:rPr>
        <w:t>' ',</w:t>
      </w:r>
      <w:proofErr w:type="spellStart"/>
      <w:r w:rsidRPr="00230EE5">
        <w:rPr>
          <w:rFonts w:ascii="Courier New" w:eastAsia="Times New Roman" w:hAnsi="Courier New" w:cs="Courier New"/>
          <w:color w:val="007400"/>
          <w:spacing w:val="-5"/>
          <w:sz w:val="21"/>
          <w:szCs w:val="21"/>
        </w:rPr>
        <w:t>sta.last_name</w:t>
      </w:r>
      <w:proofErr w:type="spellEnd"/>
      <w:r w:rsidRPr="00230EE5">
        <w:rPr>
          <w:rFonts w:ascii="Courier New" w:eastAsia="Times New Roman" w:hAnsi="Courier New" w:cs="Courier New"/>
          <w:color w:val="007400"/>
          <w:spacing w:val="-5"/>
          <w:sz w:val="21"/>
          <w:szCs w:val="21"/>
        </w:rPr>
        <w:t>) AS '</w:t>
      </w:r>
      <w:proofErr w:type="spellStart"/>
      <w:r w:rsidRPr="00230EE5">
        <w:rPr>
          <w:rFonts w:ascii="Courier New" w:eastAsia="Times New Roman" w:hAnsi="Courier New" w:cs="Courier New"/>
          <w:color w:val="007400"/>
          <w:spacing w:val="-5"/>
          <w:sz w:val="21"/>
          <w:szCs w:val="21"/>
        </w:rPr>
        <w:t>Sales_rep</w:t>
      </w:r>
      <w:proofErr w:type="spellEnd"/>
      <w:r w:rsidRPr="00230EE5">
        <w:rPr>
          <w:rFonts w:ascii="Courier New" w:eastAsia="Times New Roman" w:hAnsi="Courier New" w:cs="Courier New"/>
          <w:color w:val="007400"/>
          <w:spacing w:val="-5"/>
          <w:sz w:val="21"/>
          <w:szCs w:val="21"/>
        </w:rPr>
        <w:t>'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br/>
      </w:r>
      <w:r w:rsidRPr="00230EE5">
        <w:rPr>
          <w:rFonts w:ascii="Courier New" w:eastAsia="Times New Roman" w:hAnsi="Courier New" w:cs="Courier New"/>
          <w:color w:val="AA0D91"/>
          <w:spacing w:val="-5"/>
          <w:sz w:val="21"/>
          <w:szCs w:val="21"/>
        </w:rPr>
        <w:t>FROM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 xml:space="preserve"> 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Sales.orders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 xml:space="preserve"> 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ord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br/>
      </w:r>
      <w:r w:rsidRPr="00230EE5">
        <w:rPr>
          <w:rFonts w:ascii="Courier New" w:eastAsia="Times New Roman" w:hAnsi="Courier New" w:cs="Courier New"/>
          <w:color w:val="AA0D91"/>
          <w:spacing w:val="-5"/>
          <w:sz w:val="21"/>
          <w:szCs w:val="21"/>
        </w:rPr>
        <w:t>Join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 xml:space="preserve"> 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sales.customers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 xml:space="preserve"> 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cus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br/>
      </w:r>
      <w:r w:rsidRPr="00230EE5">
        <w:rPr>
          <w:rFonts w:ascii="Courier New" w:eastAsia="Times New Roman" w:hAnsi="Courier New" w:cs="Courier New"/>
          <w:color w:val="AA0D91"/>
          <w:spacing w:val="-5"/>
          <w:sz w:val="21"/>
          <w:szCs w:val="21"/>
        </w:rPr>
        <w:t>ON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 xml:space="preserve"> 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ord.customer_id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=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cus.customer_id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br/>
      </w:r>
      <w:r w:rsidRPr="00230EE5">
        <w:rPr>
          <w:rFonts w:ascii="Courier New" w:eastAsia="Times New Roman" w:hAnsi="Courier New" w:cs="Courier New"/>
          <w:color w:val="AA0D91"/>
          <w:spacing w:val="-5"/>
          <w:sz w:val="21"/>
          <w:szCs w:val="21"/>
        </w:rPr>
        <w:t>Join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 xml:space="preserve"> 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sales.order_items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 xml:space="preserve"> 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ite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br/>
      </w:r>
      <w:r w:rsidRPr="00230EE5">
        <w:rPr>
          <w:rFonts w:ascii="Courier New" w:eastAsia="Times New Roman" w:hAnsi="Courier New" w:cs="Courier New"/>
          <w:color w:val="AA0D91"/>
          <w:spacing w:val="-5"/>
          <w:sz w:val="21"/>
          <w:szCs w:val="21"/>
        </w:rPr>
        <w:t>ON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 xml:space="preserve"> 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ord.order_id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=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ite.order_id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br/>
      </w:r>
      <w:r w:rsidRPr="00230EE5">
        <w:rPr>
          <w:rFonts w:ascii="Courier New" w:eastAsia="Times New Roman" w:hAnsi="Courier New" w:cs="Courier New"/>
          <w:color w:val="AA0D91"/>
          <w:spacing w:val="-5"/>
          <w:sz w:val="21"/>
          <w:szCs w:val="21"/>
        </w:rPr>
        <w:t>Join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 xml:space="preserve"> 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production.products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 xml:space="preserve"> pro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br/>
      </w:r>
      <w:r w:rsidRPr="00230EE5">
        <w:rPr>
          <w:rFonts w:ascii="Courier New" w:eastAsia="Times New Roman" w:hAnsi="Courier New" w:cs="Courier New"/>
          <w:color w:val="AA0D91"/>
          <w:spacing w:val="-5"/>
          <w:sz w:val="21"/>
          <w:szCs w:val="21"/>
        </w:rPr>
        <w:t>ON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 xml:space="preserve"> 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ite.product_id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=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pro.product_id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br/>
      </w:r>
      <w:r w:rsidRPr="00230EE5">
        <w:rPr>
          <w:rFonts w:ascii="Courier New" w:eastAsia="Times New Roman" w:hAnsi="Courier New" w:cs="Courier New"/>
          <w:color w:val="AA0D91"/>
          <w:spacing w:val="-5"/>
          <w:sz w:val="21"/>
          <w:szCs w:val="21"/>
        </w:rPr>
        <w:t>JOIN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 xml:space="preserve"> 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Production.categories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 xml:space="preserve"> cat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br/>
      </w:r>
      <w:r w:rsidRPr="00230EE5">
        <w:rPr>
          <w:rFonts w:ascii="Courier New" w:eastAsia="Times New Roman" w:hAnsi="Courier New" w:cs="Courier New"/>
          <w:color w:val="AA0D91"/>
          <w:spacing w:val="-5"/>
          <w:sz w:val="21"/>
          <w:szCs w:val="21"/>
        </w:rPr>
        <w:t>ON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 xml:space="preserve"> 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pro.category_id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=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cat.category_id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br/>
      </w:r>
      <w:r w:rsidRPr="00230EE5">
        <w:rPr>
          <w:rFonts w:ascii="Courier New" w:eastAsia="Times New Roman" w:hAnsi="Courier New" w:cs="Courier New"/>
          <w:color w:val="AA0D91"/>
          <w:spacing w:val="-5"/>
          <w:sz w:val="21"/>
          <w:szCs w:val="21"/>
        </w:rPr>
        <w:t>Join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 xml:space="preserve"> 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sales.stores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 xml:space="preserve"> 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sto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br/>
      </w:r>
      <w:r w:rsidRPr="00230EE5">
        <w:rPr>
          <w:rFonts w:ascii="Courier New" w:eastAsia="Times New Roman" w:hAnsi="Courier New" w:cs="Courier New"/>
          <w:color w:val="AA0D91"/>
          <w:spacing w:val="-5"/>
          <w:sz w:val="21"/>
          <w:szCs w:val="21"/>
        </w:rPr>
        <w:t>ON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 xml:space="preserve"> 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ord.store_id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=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sto.store_id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br/>
      </w:r>
      <w:r w:rsidRPr="00230EE5">
        <w:rPr>
          <w:rFonts w:ascii="Courier New" w:eastAsia="Times New Roman" w:hAnsi="Courier New" w:cs="Courier New"/>
          <w:color w:val="AA0D91"/>
          <w:spacing w:val="-5"/>
          <w:sz w:val="21"/>
          <w:szCs w:val="21"/>
        </w:rPr>
        <w:t>JOIN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 xml:space="preserve"> 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sales.staffs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 xml:space="preserve"> 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sta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br/>
      </w:r>
      <w:r w:rsidRPr="00230EE5">
        <w:rPr>
          <w:rFonts w:ascii="Courier New" w:eastAsia="Times New Roman" w:hAnsi="Courier New" w:cs="Courier New"/>
          <w:color w:val="AA0D91"/>
          <w:spacing w:val="-5"/>
          <w:sz w:val="21"/>
          <w:szCs w:val="21"/>
        </w:rPr>
        <w:t>ON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 xml:space="preserve"> 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Ord.staff_id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=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sta.staff_id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br/>
      </w:r>
      <w:r w:rsidRPr="00230EE5">
        <w:rPr>
          <w:rFonts w:ascii="Courier New" w:eastAsia="Times New Roman" w:hAnsi="Courier New" w:cs="Courier New"/>
          <w:color w:val="AA0D91"/>
          <w:spacing w:val="-5"/>
          <w:sz w:val="21"/>
          <w:szCs w:val="21"/>
        </w:rPr>
        <w:t>GROUP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 xml:space="preserve"> </w:t>
      </w:r>
      <w:r w:rsidRPr="00230EE5">
        <w:rPr>
          <w:rFonts w:ascii="Courier New" w:eastAsia="Times New Roman" w:hAnsi="Courier New" w:cs="Courier New"/>
          <w:color w:val="AA0D91"/>
          <w:spacing w:val="-5"/>
          <w:sz w:val="21"/>
          <w:szCs w:val="21"/>
        </w:rPr>
        <w:t>BY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 xml:space="preserve"> 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br/>
        <w:t xml:space="preserve"> 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ord.order_id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,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br/>
        <w:t xml:space="preserve"> CONCAT(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cus.First_name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 xml:space="preserve">, </w:t>
      </w:r>
      <w:r w:rsidRPr="00230EE5">
        <w:rPr>
          <w:rFonts w:ascii="Courier New" w:eastAsia="Times New Roman" w:hAnsi="Courier New" w:cs="Courier New"/>
          <w:color w:val="007400"/>
          <w:spacing w:val="-5"/>
          <w:sz w:val="21"/>
          <w:szCs w:val="21"/>
        </w:rPr>
        <w:t>' ',</w:t>
      </w:r>
      <w:proofErr w:type="spellStart"/>
      <w:r w:rsidRPr="00230EE5">
        <w:rPr>
          <w:rFonts w:ascii="Courier New" w:eastAsia="Times New Roman" w:hAnsi="Courier New" w:cs="Courier New"/>
          <w:color w:val="007400"/>
          <w:spacing w:val="-5"/>
          <w:sz w:val="21"/>
          <w:szCs w:val="21"/>
        </w:rPr>
        <w:t>cus.last_name</w:t>
      </w:r>
      <w:proofErr w:type="spellEnd"/>
      <w:r w:rsidRPr="00230EE5">
        <w:rPr>
          <w:rFonts w:ascii="Courier New" w:eastAsia="Times New Roman" w:hAnsi="Courier New" w:cs="Courier New"/>
          <w:color w:val="007400"/>
          <w:spacing w:val="-5"/>
          <w:sz w:val="21"/>
          <w:szCs w:val="21"/>
        </w:rPr>
        <w:t>),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br/>
        <w:t xml:space="preserve"> 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cus.city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,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br/>
        <w:t xml:space="preserve"> 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cus.state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,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br/>
        <w:t xml:space="preserve"> 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ord.order_date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,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br/>
        <w:t xml:space="preserve"> 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pro.product_name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,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br/>
        <w:t xml:space="preserve"> 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cat.Category_name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,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br/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lastRenderedPageBreak/>
        <w:t xml:space="preserve"> 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sto.store_name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,</w:t>
      </w:r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br/>
        <w:t xml:space="preserve"> CONCAT(</w:t>
      </w:r>
      <w:proofErr w:type="spellStart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sta.First_name</w:t>
      </w:r>
      <w:proofErr w:type="spellEnd"/>
      <w:r w:rsidRPr="00230EE5">
        <w:rPr>
          <w:rFonts w:ascii="Courier New" w:eastAsia="Times New Roman" w:hAnsi="Courier New" w:cs="Courier New"/>
          <w:color w:val="242424"/>
          <w:spacing w:val="-5"/>
          <w:sz w:val="21"/>
          <w:szCs w:val="21"/>
        </w:rPr>
        <w:t>,</w:t>
      </w:r>
      <w:r w:rsidRPr="00230EE5">
        <w:rPr>
          <w:rFonts w:ascii="Courier New" w:eastAsia="Times New Roman" w:hAnsi="Courier New" w:cs="Courier New"/>
          <w:color w:val="007400"/>
          <w:spacing w:val="-5"/>
          <w:sz w:val="21"/>
          <w:szCs w:val="21"/>
        </w:rPr>
        <w:t>' ',</w:t>
      </w:r>
      <w:proofErr w:type="spellStart"/>
      <w:r w:rsidRPr="00230EE5">
        <w:rPr>
          <w:rFonts w:ascii="Courier New" w:eastAsia="Times New Roman" w:hAnsi="Courier New" w:cs="Courier New"/>
          <w:color w:val="007400"/>
          <w:spacing w:val="-5"/>
          <w:sz w:val="21"/>
          <w:szCs w:val="21"/>
        </w:rPr>
        <w:t>sta.last_name</w:t>
      </w:r>
      <w:proofErr w:type="spellEnd"/>
      <w:r w:rsidRPr="00230EE5">
        <w:rPr>
          <w:rFonts w:ascii="Courier New" w:eastAsia="Times New Roman" w:hAnsi="Courier New" w:cs="Courier New"/>
          <w:color w:val="007400"/>
          <w:spacing w:val="-5"/>
          <w:sz w:val="21"/>
          <w:szCs w:val="21"/>
        </w:rPr>
        <w:t>)</w:t>
      </w:r>
    </w:p>
    <w:p w:rsidR="00230EE5" w:rsidRPr="00230EE5" w:rsidRDefault="00230EE5" w:rsidP="00230EE5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</w:pPr>
      <w:r w:rsidRPr="00230EE5"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  <w:t>After joining multiple tables with critical insights for the analysis, a brief like the image below is obtained.</w:t>
      </w:r>
    </w:p>
    <w:p w:rsidR="00230EE5" w:rsidRPr="00230EE5" w:rsidRDefault="00230EE5" w:rsidP="00230EE5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</w:pPr>
      <w:r w:rsidRPr="00230EE5">
        <w:rPr>
          <w:rFonts w:ascii="Georgia" w:eastAsia="Times New Roman" w:hAnsi="Georgia" w:cs="Times New Roman"/>
          <w:b/>
          <w:bCs/>
          <w:color w:val="292929"/>
          <w:spacing w:val="-1"/>
          <w:sz w:val="30"/>
          <w:szCs w:val="30"/>
        </w:rPr>
        <w:t>SQL Data Extract</w:t>
      </w:r>
    </w:p>
    <w:p w:rsidR="00230EE5" w:rsidRPr="00230EE5" w:rsidRDefault="00230EE5" w:rsidP="00230E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0EE5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6671310" cy="3673475"/>
            <wp:effectExtent l="0" t="0" r="0" b="3175"/>
            <wp:docPr id="37" name="Picture 37" descr="https://miro.medium.com/v2/resize:fit:770/1*3aUQp1PnHp_iJBelvisDQQ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8" descr="https://miro.medium.com/v2/resize:fit:770/1*3aUQp1PnHp_iJBelvisDQQ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1310" cy="367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0EE5" w:rsidRPr="00230EE5" w:rsidRDefault="00230EE5" w:rsidP="00230EE5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</w:pPr>
      <w:r w:rsidRPr="00230EE5"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  <w:t>The SQL dataset was consequently connected to an Excel workbook, where pivot tables were created as a basis for a comprehensive dashboard. A dashboard showing total annual revenue, monthly revenue, revenue per product category, each store’s revenue, revenue per sales person and top ten customers was designed.</w:t>
      </w:r>
    </w:p>
    <w:p w:rsidR="00230EE5" w:rsidRPr="00230EE5" w:rsidRDefault="00230EE5" w:rsidP="00230EE5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</w:pPr>
      <w:r w:rsidRPr="00230EE5">
        <w:rPr>
          <w:rFonts w:ascii="Georgia" w:eastAsia="Times New Roman" w:hAnsi="Georgia" w:cs="Times New Roman"/>
          <w:b/>
          <w:bCs/>
          <w:color w:val="292929"/>
          <w:spacing w:val="-1"/>
          <w:sz w:val="30"/>
          <w:szCs w:val="30"/>
        </w:rPr>
        <w:lastRenderedPageBreak/>
        <w:t>Excel Dashboard</w:t>
      </w:r>
    </w:p>
    <w:p w:rsidR="00230EE5" w:rsidRPr="00230EE5" w:rsidRDefault="00230EE5" w:rsidP="00230E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0EE5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6671310" cy="4754880"/>
            <wp:effectExtent l="0" t="0" r="0" b="7620"/>
            <wp:docPr id="36" name="Picture 36" descr="https://miro.medium.com/v2/resize:fit:770/1*hAneNN_fO-f6ZHRfFM6bLQ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9" descr="https://miro.medium.com/v2/resize:fit:770/1*hAneNN_fO-f6ZHRfFM6bLQ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1310" cy="475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0EE5" w:rsidRPr="00230EE5" w:rsidRDefault="00230EE5" w:rsidP="00230EE5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</w:pPr>
      <w:r w:rsidRPr="00230EE5">
        <w:rPr>
          <w:rFonts w:ascii="Georgia" w:eastAsia="Times New Roman" w:hAnsi="Georgia" w:cs="Times New Roman"/>
          <w:b/>
          <w:bCs/>
          <w:color w:val="292929"/>
          <w:spacing w:val="-1"/>
          <w:sz w:val="30"/>
          <w:szCs w:val="30"/>
        </w:rPr>
        <w:t>Tableau Dashboard</w:t>
      </w:r>
    </w:p>
    <w:p w:rsidR="00230EE5" w:rsidRPr="00230EE5" w:rsidRDefault="00230EE5" w:rsidP="00230E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0EE5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6671310" cy="13334365"/>
            <wp:effectExtent l="0" t="0" r="0" b="635"/>
            <wp:docPr id="35" name="Picture 35" descr="Bucycle Retail Dashbo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0" descr="Bucycle Retail Dashboar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1310" cy="1333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0EE5" w:rsidRPr="00230EE5" w:rsidRDefault="00230EE5" w:rsidP="00230EE5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</w:pPr>
      <w:r w:rsidRPr="00230EE5">
        <w:rPr>
          <w:rFonts w:ascii="Georgia" w:eastAsia="Times New Roman" w:hAnsi="Georgia" w:cs="Times New Roman"/>
          <w:b/>
          <w:bCs/>
          <w:color w:val="292929"/>
          <w:spacing w:val="-1"/>
          <w:sz w:val="30"/>
          <w:szCs w:val="30"/>
        </w:rPr>
        <w:lastRenderedPageBreak/>
        <w:t>Insights</w:t>
      </w:r>
    </w:p>
    <w:p w:rsidR="00230EE5" w:rsidRPr="00230EE5" w:rsidRDefault="00230EE5" w:rsidP="00230EE5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</w:pPr>
      <w:r w:rsidRPr="00230EE5"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  <w:t>· Total revenue for the three years was $8,578,989, from the sale of 7,078 bicycles to 1,444 customers.</w:t>
      </w:r>
    </w:p>
    <w:p w:rsidR="00230EE5" w:rsidRPr="00230EE5" w:rsidRDefault="00230EE5" w:rsidP="00230EE5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</w:pPr>
      <w:r w:rsidRPr="00230EE5"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  <w:t>· 2017 had the highest revenue at $3,845,515 from selling 3,099 units to 684 customers.</w:t>
      </w:r>
    </w:p>
    <w:p w:rsidR="00230EE5" w:rsidRPr="00230EE5" w:rsidRDefault="00230EE5" w:rsidP="00230EE5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</w:pPr>
      <w:r w:rsidRPr="00230EE5"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  <w:t>· April had the highest sales at $1,350,509 revenue, while July had the lowest revenue at $491,532.</w:t>
      </w:r>
    </w:p>
    <w:p w:rsidR="00230EE5" w:rsidRPr="00230EE5" w:rsidRDefault="00230EE5" w:rsidP="00230EE5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</w:pPr>
      <w:r w:rsidRPr="00230EE5"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  <w:t>· Baldwin Bikes constituted 68% of total revenue, with Santa Cruz Bikes at 21% and the least proportion of revenue was from Rowlett bikes with 11%.</w:t>
      </w:r>
    </w:p>
    <w:p w:rsidR="00230EE5" w:rsidRPr="00230EE5" w:rsidRDefault="00230EE5" w:rsidP="00230EE5">
      <w:pPr>
        <w:shd w:val="clear" w:color="auto" w:fill="FFFFFF"/>
        <w:spacing w:before="480" w:after="0" w:line="480" w:lineRule="atLeast"/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</w:pPr>
      <w:r w:rsidRPr="00230EE5">
        <w:rPr>
          <w:rFonts w:ascii="Georgia" w:eastAsia="Times New Roman" w:hAnsi="Georgia" w:cs="Times New Roman"/>
          <w:color w:val="292929"/>
          <w:spacing w:val="-1"/>
          <w:sz w:val="30"/>
          <w:szCs w:val="30"/>
        </w:rPr>
        <w:t>· The product category with the highest revenue was mountain bikes at 35.33%, followed by road bikes at 21.59% and cruisers bikes with 12.93%.</w:t>
      </w:r>
    </w:p>
    <w:p w:rsidR="0098536F" w:rsidRDefault="0098536F"/>
    <w:sectPr w:rsidR="0098536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SyMDC1tDQwMDE0MTVV0lEKTi0uzszPAykwrAUAEmnyRywAAAA="/>
  </w:docVars>
  <w:rsids>
    <w:rsidRoot w:val="00230EE5"/>
    <w:rsid w:val="00230EE5"/>
    <w:rsid w:val="00985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56884B7-0D00-4EA1-AB85-28FF987F3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w-post-body-paragraph">
    <w:name w:val="pw-post-body-paragraph"/>
    <w:basedOn w:val="Normal"/>
    <w:rsid w:val="00230E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30EE5"/>
    <w:rPr>
      <w:i/>
      <w:iCs/>
    </w:rPr>
  </w:style>
  <w:style w:type="character" w:styleId="Strong">
    <w:name w:val="Strong"/>
    <w:basedOn w:val="DefaultParagraphFont"/>
    <w:uiPriority w:val="22"/>
    <w:qFormat/>
    <w:rsid w:val="00230EE5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30EE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30EE5"/>
    <w:rPr>
      <w:rFonts w:ascii="Courier New" w:eastAsia="Times New Roman" w:hAnsi="Courier New" w:cs="Courier New"/>
      <w:sz w:val="20"/>
      <w:szCs w:val="20"/>
    </w:rPr>
  </w:style>
  <w:style w:type="character" w:customStyle="1" w:styleId="zt">
    <w:name w:val="zt"/>
    <w:basedOn w:val="DefaultParagraphFont"/>
    <w:rsid w:val="00230EE5"/>
  </w:style>
  <w:style w:type="character" w:customStyle="1" w:styleId="hljs-keyword">
    <w:name w:val="hljs-keyword"/>
    <w:basedOn w:val="DefaultParagraphFont"/>
    <w:rsid w:val="00230EE5"/>
  </w:style>
  <w:style w:type="character" w:customStyle="1" w:styleId="hljs-comment">
    <w:name w:val="hljs-comment"/>
    <w:basedOn w:val="DefaultParagraphFont"/>
    <w:rsid w:val="00230E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472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8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908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71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31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74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02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17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73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F2F2F2"/>
                <w:right w:val="none" w:sz="0" w:space="0" w:color="auto"/>
              </w:divBdr>
              <w:divsChild>
                <w:div w:id="1491603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843174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32582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194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1256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771491">
                      <w:marLeft w:val="0"/>
                      <w:marRight w:val="4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517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4314790">
                              <w:marLeft w:val="1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58927512">
                  <w:marLeft w:val="0"/>
                  <w:marRight w:val="48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561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354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274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59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F2F2F2"/>
                <w:right w:val="none" w:sz="0" w:space="0" w:color="auto"/>
              </w:divBdr>
              <w:divsChild>
                <w:div w:id="712000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120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8734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0706273">
              <w:marLeft w:val="0"/>
              <w:marRight w:val="0"/>
              <w:marTop w:val="0"/>
              <w:marBottom w:val="10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35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929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9537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03228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31333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6006209">
                                      <w:marLeft w:val="360"/>
                                      <w:marRight w:val="36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0943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1003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32408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75009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3072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95293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691460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835930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418307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205805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single" w:sz="12" w:space="0" w:color="FFFFFF"/>
                                                                                <w:left w:val="single" w:sz="12" w:space="0" w:color="FFFFFF"/>
                                                                                <w:bottom w:val="single" w:sz="12" w:space="0" w:color="FFFFFF"/>
                                                                                <w:right w:val="single" w:sz="12" w:space="0" w:color="FFFFFF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324367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874214">
                                                              <w:marLeft w:val="18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049663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655214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65494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3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3584459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397360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4185781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7692906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022740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089080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826904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0063817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73933509">
                                                          <w:marLeft w:val="0"/>
                                                          <w:marRight w:val="0"/>
                                                          <w:marTop w:val="480"/>
                                                          <w:marBottom w:val="0"/>
                                                          <w:divBdr>
                                                            <w:top w:val="single" w:sz="6" w:space="2" w:color="F2F2F2"/>
                                                            <w:left w:val="none" w:sz="0" w:space="0" w:color="auto"/>
                                                            <w:bottom w:val="single" w:sz="6" w:space="2" w:color="F2F2F2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212351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9378633">
                                                                  <w:marLeft w:val="0"/>
                                                                  <w:marRight w:val="36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536993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22102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181416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270196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06024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600840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9777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105791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22866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208002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99265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9408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984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800100">
                      <w:marLeft w:val="360"/>
                      <w:marRight w:val="3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4524834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41354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91114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12" w:space="0" w:color="FAFAFA"/>
                                    <w:left w:val="single" w:sz="12" w:space="0" w:color="FAFAFA"/>
                                    <w:bottom w:val="single" w:sz="12" w:space="0" w:color="FAFAFA"/>
                                    <w:right w:val="single" w:sz="12" w:space="0" w:color="FAFAFA"/>
                                  </w:divBdr>
                                  <w:divsChild>
                                    <w:div w:id="5165774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88030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3665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76470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26442037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66320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12619514">
                                  <w:marLeft w:val="0"/>
                                  <w:marRight w:val="0"/>
                                  <w:marTop w:val="24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21414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56193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70256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07627">
                      <w:marLeft w:val="360"/>
                      <w:marRight w:val="3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5934515">
                          <w:marLeft w:val="0"/>
                          <w:marRight w:val="0"/>
                          <w:marTop w:val="600"/>
                          <w:marBottom w:val="48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1569491">
                          <w:marLeft w:val="-240"/>
                          <w:marRight w:val="-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90481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79574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96714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17454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13079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90010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482391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11747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465529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328286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24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29822964">
                                                              <w:marLeft w:val="0"/>
                                                              <w:marRight w:val="12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206360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097967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7534756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992901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065492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035059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998337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34676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50747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6548001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50075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919468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147953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366143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806015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681169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868761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98845238">
                                                                      <w:marLeft w:val="30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465135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90958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935761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87553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75366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98914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8081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78145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6101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94069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759756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93307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24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47113206">
                                                              <w:marLeft w:val="0"/>
                                                              <w:marRight w:val="12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033043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661367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02884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004108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496559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690749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343793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754083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90656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5856485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797508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08800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185449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201313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472918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58344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035699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117360525">
                                                                      <w:marLeft w:val="30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359711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192766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69180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72342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469227">
                      <w:marLeft w:val="360"/>
                      <w:marRight w:val="3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6847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48233">
                              <w:marLeft w:val="0"/>
                              <w:marRight w:val="0"/>
                              <w:marTop w:val="84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9665145">
                                  <w:marLeft w:val="-240"/>
                                  <w:marRight w:val="-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60692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86034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39230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31744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0280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411207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353822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51286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295674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982697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24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2821711">
                                                                      <w:marLeft w:val="0"/>
                                                                      <w:marRight w:val="12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395345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517892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69250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087884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113668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425139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612994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8578456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246894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144188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030260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092088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7490415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592999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244623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427654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469364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875127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67232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52544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807534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004287833">
                                                                              <w:marLeft w:val="30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9393504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5401378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078255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95231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55347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82406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69318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499598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246570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56888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773135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263918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24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93890269">
                                                                      <w:marLeft w:val="0"/>
                                                                      <w:marRight w:val="12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909253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288557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36476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112869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960163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197059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288537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195606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7312272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845718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260418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051568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236175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742317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157821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38615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62508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97997443">
                                                                              <w:marLeft w:val="30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45869180">
                              <w:marLeft w:val="0"/>
                              <w:marRight w:val="0"/>
                              <w:marTop w:val="4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1589244">
                                  <w:marLeft w:val="-240"/>
                                  <w:marRight w:val="-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7317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71855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4036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single" w:sz="18" w:space="0" w:color="FAFAFA"/>
                                              </w:divBdr>
                                              <w:divsChild>
                                                <w:div w:id="11212686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977443052">
                                              <w:marLeft w:val="-3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single" w:sz="18" w:space="0" w:color="FAFAFA"/>
                                              </w:divBdr>
                                              <w:divsChild>
                                                <w:div w:id="14219526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386947375">
                                              <w:marLeft w:val="-54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20012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09302423">
                                          <w:marLeft w:val="24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4432599">
                                              <w:marLeft w:val="0"/>
                                              <w:marRight w:val="0"/>
                                              <w:marTop w:val="6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945600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06737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9818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single" w:sz="18" w:space="0" w:color="FAFAFA"/>
                                              </w:divBdr>
                                              <w:divsChild>
                                                <w:div w:id="6574199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717365120">
                                              <w:marLeft w:val="-3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single" w:sz="18" w:space="0" w:color="FAFAFA"/>
                                              </w:divBdr>
                                              <w:divsChild>
                                                <w:div w:id="20442880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304087175">
                                              <w:marLeft w:val="-54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771125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68275902">
                                          <w:marLeft w:val="24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1230816">
                                              <w:marLeft w:val="0"/>
                                              <w:marRight w:val="0"/>
                                              <w:marTop w:val="6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50895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33620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4619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single" w:sz="18" w:space="0" w:color="FAFAFA"/>
                                              </w:divBdr>
                                              <w:divsChild>
                                                <w:div w:id="3799788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220287787">
                                              <w:marLeft w:val="-3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single" w:sz="18" w:space="0" w:color="FAFAFA"/>
                                              </w:divBdr>
                                              <w:divsChild>
                                                <w:div w:id="4042296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520552842">
                                              <w:marLeft w:val="-54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1254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10170396">
                                          <w:marLeft w:val="24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3550722">
                                              <w:marLeft w:val="0"/>
                                              <w:marRight w:val="0"/>
                                              <w:marTop w:val="6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995307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69414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74180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single" w:sz="18" w:space="0" w:color="FAFAFA"/>
                                              </w:divBdr>
                                              <w:divsChild>
                                                <w:div w:id="9553328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793595221">
                                              <w:marLeft w:val="-36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single" w:sz="18" w:space="0" w:color="FAFAFA"/>
                                              </w:divBdr>
                                              <w:divsChild>
                                                <w:div w:id="6026905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820846916">
                                              <w:marLeft w:val="-54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2763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78535412">
                                          <w:marLeft w:val="24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0700361">
                                              <w:marLeft w:val="0"/>
                                              <w:marRight w:val="0"/>
                                              <w:marTop w:val="6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56563959">
                              <w:marLeft w:val="-240"/>
                              <w:marRight w:val="-24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66062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16843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85709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56933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01869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76764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644136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82783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703966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60135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24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41450272">
                                                                  <w:marLeft w:val="0"/>
                                                                  <w:marRight w:val="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743257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137262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26569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376207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07614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654279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878518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28840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274235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520840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18284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84074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35261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920208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045833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69714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715443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724838353">
                                                                          <w:marLeft w:val="30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41734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6589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270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76189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90516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16403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981804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05864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73871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21523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24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29886490">
                                                                  <w:marLeft w:val="0"/>
                                                                  <w:marRight w:val="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462077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576561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046292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308828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193225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82253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499314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41083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043583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782106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76534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47970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325992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365486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512556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110430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655325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057897162">
                                                                          <w:marLeft w:val="30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358830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25712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64369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34545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86086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90389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361359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150398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602574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514944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24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1537312">
                                                                  <w:marLeft w:val="0"/>
                                                                  <w:marRight w:val="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109580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01053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4177577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711471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139915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265129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4000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023456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101073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829351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12055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570443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534131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082513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0184369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320851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304537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752970378">
                                                                          <w:marLeft w:val="30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946566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65270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78149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50683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66725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38384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850628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288163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618494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92929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24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7171029">
                                                                  <w:marLeft w:val="0"/>
                                                                  <w:marRight w:val="12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233461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43143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9556020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628318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170307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518033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559634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39484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862404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343876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48898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91775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80331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243856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4965942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778980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383483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20602204">
                                                                          <w:marLeft w:val="30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46489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05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2852963">
                          <w:marLeft w:val="360"/>
                          <w:marRight w:val="36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26142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968940">
                                  <w:marLeft w:val="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6479945">
                                  <w:marLeft w:val="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66906968">
                                  <w:marLeft w:val="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9326369">
                                  <w:marLeft w:val="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0163855">
                                  <w:marLeft w:val="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3731409">
                                  <w:marLeft w:val="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00388272">
                                  <w:marLeft w:val="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43777590">
                                  <w:marLeft w:val="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42886824">
                                  <w:marLeft w:val="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7031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26</Words>
  <Characters>1862</Characters>
  <Application>Microsoft Office Word</Application>
  <DocSecurity>0</DocSecurity>
  <Lines>15</Lines>
  <Paragraphs>4</Paragraphs>
  <ScaleCrop>false</ScaleCrop>
  <Company/>
  <LinksUpToDate>false</LinksUpToDate>
  <CharactersWithSpaces>21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</cp:revision>
  <dcterms:created xsi:type="dcterms:W3CDTF">2023-06-15T05:29:00Z</dcterms:created>
  <dcterms:modified xsi:type="dcterms:W3CDTF">2023-06-15T05:30:00Z</dcterms:modified>
</cp:coreProperties>
</file>